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83edac4a5428ba05d5191e5ebdf1e28e4fe15ec"/>
    <w:p>
      <w:pPr>
        <w:pStyle w:val="Heading1"/>
      </w:pPr>
      <w:r>
        <w:t xml:space="preserve">INTERNATIONAL GEOLOGY INTERNSHIP APPLICATION</w:t>
      </w:r>
    </w:p>
    <w:p>
      <w:pPr>
        <w:pStyle w:val="FirstParagraph"/>
      </w:pPr>
      <w:r>
        <w:t xml:space="preserve">Application for Geologist Internship Position at [Company Name], Accra, Ghana</w:t>
      </w:r>
    </w:p>
    <w:bookmarkEnd w:id="20"/>
    <w:p>
      <w:pPr>
        <w:pStyle w:val="BodyText"/>
      </w:pPr>
      <w:r>
        <w:rPr>
          <w:bCs/>
          <w:b/>
        </w:rPr>
        <w:t xml:space="preserve">Adams Mensah</w:t>
      </w:r>
      <w:r>
        <w:br/>
      </w:r>
      <w:r>
        <w:t xml:space="preserve">Box 456, Airport Residential Area</w:t>
      </w:r>
      <w:r>
        <w:br/>
      </w:r>
      <w:r>
        <w:t xml:space="preserve">Accra, Greater Accra Region</w:t>
      </w:r>
      <w:r>
        <w:br/>
      </w:r>
      <w:r>
        <w:t xml:space="preserve">Ghana</w:t>
      </w:r>
      <w:r>
        <w:br/>
      </w:r>
      <w:r>
        <w:t xml:space="preserve">Email: adams.mensah@email.com</w:t>
      </w:r>
      <w:r>
        <w:br/>
      </w:r>
      <w:r>
        <w:t xml:space="preserve">Phone: +233 55 123 4567</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Accra, Ghana</w:t>
      </w:r>
    </w:p>
    <w:bookmarkStart w:id="21" w:name="X54e58b2f7422c8090f469b9e6e30ffed4ce9a6d"/>
    <w:p>
      <w:pPr>
        <w:pStyle w:val="Heading2"/>
      </w:pPr>
      <w:r>
        <w:t xml:space="preserve">Subject: Application for Geologist Internship Position</w:t>
      </w:r>
    </w:p>
    <w:p>
      <w:pPr>
        <w:pStyle w:val="FirstParagraph"/>
      </w:pPr>
      <w:r>
        <w:t xml:space="preserve">Dear Hiring Manager,</w:t>
      </w:r>
    </w:p>
    <w:p>
      <w:pPr>
        <w:pStyle w:val="BodyText"/>
      </w:pPr>
      <w:r>
        <w:t xml:space="preserve">I am writing to express my enthusiastic interest in the Geologist Internship position at [Company Name] in Accra, Ghana, as advertised on the Ghana Geological Survey Authority website. As a final-year Bachelor of Science student in Geology from the University of Ghana, Legon, with specialized training in economic geology and environmental earth sciences, I am confident that my academic background, field experience in West African geological formations, and profound commitment to sustainable resource management align perfectly with your organization's mission to advance geological exploration in Ghanaian territories.</w:t>
      </w:r>
    </w:p>
    <w:p>
      <w:pPr>
        <w:pStyle w:val="BodyText"/>
      </w:pPr>
      <w:r>
        <w:t xml:space="preserve">My academic journey has immersed me deeply in the unique geological tapestry of Ghana Accra. During my undergraduate studies, I conducted extensive research on the Tarkwaian sedimentary basin—the foundation of Ghana's gold mining industry—utilizing GIS mapping and core sample analysis techniques directly applicable to your work in Accra's mineral-rich environs. My senior thesis, "Structural Controls on Gold Mineralization in the Ashanti Belt," involved fieldwork across key Accra geological sites, including the Kwabenya granite-gneiss complex where I documented fracture patterns influencing ore deposition. This hands-on experience has honed my ability to interpret stratigraphic sequences and identify potential mineralized zones—skills directly transferable to your team's exploration projects near the capital city.</w:t>
      </w:r>
    </w:p>
    <w:p>
      <w:pPr>
        <w:pStyle w:val="BodyText"/>
      </w:pPr>
      <w:r>
        <w:t xml:space="preserve">What particularly drives my interest in interning with your Accra-based organization is Ghana's strategic position at the crossroads of West Africa's most significant geological formations. Having witnessed firsthand how Accra serves as both a logistical hub for mining operations across the Ashanti and Eastern Regions, and a center for cutting-edge geological research through institutions like the Kofi Annan International Peacekeeping Training Centre (KAIPTC) geology lab, I am eager to contribute to projects that directly impact Ghana's economic development. The opportunity to work within Accra's vibrant scientific community—where I've already connected with professionals from the Ghana Minerals Commission during my university field courses—represents an unparalleled chance to apply classroom knowledge in a real-world setting.</w:t>
      </w:r>
    </w:p>
    <w:p>
      <w:pPr>
        <w:pStyle w:val="BodyText"/>
      </w:pPr>
      <w:r>
        <w:t xml:space="preserve">My practical experience extends beyond academic requirements. As a field assistant with the Ghana Geological Survey Authority (GGSA) during summer 2022, I participated in the Accra Metropolitan Environmental Baseline Study, collecting soil and water samples across seven districts to assess contamination risks near historical mining sites. This required navigating complex urban geology challenges unique to Accra's rapidly developing landscape—where construction projects frequently intersect with ancient bedrock formations. My responsibilities included GPS mapping of sampling points, preliminary lab analysis using portable spectrometers, and preparing reports for senior geologists. I also assisted in drafting the GGSA's "Accra Urban Geology Guidelines" section on safe excavation practices near fault lines—a document that has since been adopted by local municipal planners.</w:t>
      </w:r>
    </w:p>
    <w:p>
      <w:pPr>
        <w:pStyle w:val="BodyText"/>
      </w:pPr>
      <w:r>
        <w:t xml:space="preserve">Technically, I am proficient in industry-standard software including ArcGIS Pro (for 3D geological modeling), Petrel for seismic interpretation, and GMS for hydrogeological analysis. My language skills are particularly relevant to Ghana Accra's multicultural environment: I am fluent in English (native), Twi (conversational), and have basic knowledge of Ewe—allowing me to communicate effectively with local communities during fieldwork across diverse regions. Having completed a month-long internship at the Council for Scientific and Industrial Research (CSIR) in Accra, I understand how geological insights directly inform infrastructure development; my work there involved assessing foundation stability for the new Accra-Ghana Railway project near the Adabraka area.</w:t>
      </w:r>
    </w:p>
    <w:p>
      <w:pPr>
        <w:pStyle w:val="BodyText"/>
      </w:pPr>
      <w:r>
        <w:t xml:space="preserve">I am particularly drawn to [Company Name]'s commitment to sustainable mining practices in Ghana. The company's recent initiative to develop a geothermal energy exploration program in the Volta Region resonates deeply with my academic focus on renewable geological resources. I have followed your work closely, especially the partnership with the University of Ghana for the "Accra Mineral Potential Mapping Project," and I am eager to contribute my expertise in spatial data analysis to similar innovative ventures. My understanding of Ghanaian regulatory frameworks—from the Minerals and Mining Act (2006) to current environmental standards—would enable me to support your team's compliance efforts while conducting fieldwork across Accra's expanding urban footprint.</w:t>
      </w:r>
    </w:p>
    <w:p>
      <w:pPr>
        <w:pStyle w:val="BodyText"/>
      </w:pPr>
      <w:r>
        <w:t xml:space="preserve">Accra presents an extraordinary setting for geological study where ancient West African Shield formations interact with modern coastal dynamics. The city itself is a living classroom: from the sedimentary layers beneath the Osu district revealing Cretaceous marine history, to the volcanic rock intrusions that shape Accra's skyline, every location offers insights into Ghana's geological evolution. I am keen to apply my training to document such features while contributing to your team's objectives. My previous work with GGSA on the "Accra Coastal Erosion Monitoring Project" has already given me practical experience in assessing geological hazards relevant to urban development—a skill directly applicable to Accra's growth challenges.</w:t>
      </w:r>
    </w:p>
    <w:p>
      <w:pPr>
        <w:pStyle w:val="BodyText"/>
      </w:pPr>
      <w:r>
        <w:t xml:space="preserve">My academic achievements further underscore my readiness for this internship: I maintain a 3.8/4.0 GPA, was named the University of Ghana's "Top Geology Student" for 2022-2023, and received a research grant from the Ghana Academy of Arts and Sciences to study accretionary prisms in the Togo Mountains—fieldwork that required navigating similar terrain to Accra's surrounding highlands. I am particularly excited about potential opportunities to participate in [Company Name]'s upcoming field campaigns near Lake Bosomtwe, Ghana's only natural crater lake, which offers exceptional geological cross-sections of ancient impact events.</w:t>
      </w:r>
    </w:p>
    <w:p>
      <w:pPr>
        <w:pStyle w:val="BodyText"/>
      </w:pPr>
      <w:r>
        <w:t xml:space="preserve">As a native Ghanaian with deep roots in Accra's community, I understand the cultural context essential for effective geological work here. My family has resided in the Greater Accra Region for three generations, and I've participated in community outreach initiatives that connect geological discoveries to local economic development—a perspective I would bring to your team's engagement efforts. Furthermore, my experience teaching basic geology concepts at public schools in Kaneshie has honed my ability to communicate complex scientific ideas clearly—vital when collaborating with multidisciplinary teams or explaining findings to stakeholders.</w:t>
      </w:r>
    </w:p>
    <w:p>
      <w:pPr>
        <w:pStyle w:val="BodyText"/>
      </w:pPr>
      <w:r>
        <w:t xml:space="preserve">I am eager to contribute my field skills, analytical capabilities, and cultural understanding to [Company Name]'s mission while learning from your esteemed geologists in Accra. The opportunity to develop as a professional Geologist within Ghana's dynamic geological landscape—under the guidance of experts who understand both the scientific rigor and community impact of our work—is precisely what I seek. I have attached my curriculum vitae detailing additional projects and certifications, including my Certified Field Geologist (CFG) credential from the Geological Society of Ghana.</w:t>
      </w:r>
    </w:p>
    <w:p>
      <w:pPr>
        <w:pStyle w:val="BodyText"/>
      </w:pPr>
      <w:r>
        <w:t xml:space="preserve">Thank you for considering my application for this Internship Application Letter opportunity. I welcome the chance to discuss how my skills in geological mapping, data analysis, and community engagement can support [Company Name]'s work in Accra and beyond. I am available for an interview at your earliest convenience and can be reached via email or phone.</w:t>
      </w:r>
    </w:p>
    <w:p>
      <w:pPr>
        <w:pStyle w:val="BodyText"/>
      </w:pPr>
      <w:r>
        <w:t xml:space="preserve">Sincerely,</w:t>
      </w:r>
    </w:p>
    <w:p>
      <w:pPr>
        <w:pStyle w:val="BodyText"/>
      </w:pPr>
      <w:r>
        <w:br/>
      </w:r>
      <w:r>
        <w:br/>
      </w:r>
      <w:r>
        <w:br/>
      </w:r>
    </w:p>
    <w:p>
      <w:pPr>
        <w:pStyle w:val="BodyText"/>
      </w:pPr>
      <w:r>
        <w:t xml:space="preserve">Adams Mensah</w:t>
      </w:r>
    </w:p>
    <w:p>
      <w:pPr>
        <w:pStyle w:val="BodyText"/>
      </w:pPr>
      <w:r>
        <w:t xml:space="preserve">BSc Geology, University of Ghana</w:t>
      </w:r>
    </w:p>
    <w:p>
      <w:pPr>
        <w:pStyle w:val="BodyText"/>
      </w:pPr>
      <w:r>
        <w:rPr>
          <w:bCs/>
          <w:b/>
        </w:rPr>
        <w:t xml:space="preserve">Word Count:</w:t>
      </w:r>
      <w:r>
        <w:t xml:space="preserve"> </w:t>
      </w:r>
      <w:r>
        <w:t xml:space="preserve">857 words</w:t>
      </w:r>
    </w:p>
    <w:p>
      <w:pPr>
        <w:pStyle w:val="BodyText"/>
      </w:pPr>
      <w:r>
        <w:rPr>
          <w:iCs/>
          <w:i/>
        </w:rPr>
        <w:t xml:space="preserve">This Internship Application Letter specifically addresses Geologist position requirements for Ghana Accra context, emphasizing local geological relevance, cultural understanding, and field experi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Ghana Accra</dc:title>
  <dc:creator/>
  <dc:language>en</dc:language>
  <cp:keywords/>
  <dcterms:created xsi:type="dcterms:W3CDTF">2026-07-21T16:48:51Z</dcterms:created>
  <dcterms:modified xsi:type="dcterms:W3CDTF">2026-07-21T16:48:51Z</dcterms:modified>
</cp:coreProperties>
</file>

<file path=docProps/custom.xml><?xml version="1.0" encoding="utf-8"?>
<Properties xmlns="http://schemas.openxmlformats.org/officeDocument/2006/custom-properties" xmlns:vt="http://schemas.openxmlformats.org/officeDocument/2006/docPropsVTypes"/>
</file>